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24100" w14:textId="77777777" w:rsidR="008C27D1" w:rsidRPr="00B525E1" w:rsidRDefault="001E3915" w:rsidP="00B525E1">
      <w:pPr>
        <w:pStyle w:val="Title"/>
      </w:pPr>
      <w:r w:rsidRPr="00B525E1">
        <w:t>Untitled</w:t>
      </w:r>
    </w:p>
    <w:p w14:paraId="57446E25" w14:textId="77777777" w:rsidR="008C27D1" w:rsidRPr="00D56714" w:rsidRDefault="001E3915" w:rsidP="00D56714">
      <w:pPr>
        <w:pStyle w:val="Author"/>
      </w:pPr>
      <w:r w:rsidRPr="00D56714">
        <w:t>Anthony Schmidt</w:t>
      </w:r>
    </w:p>
    <w:p w14:paraId="774276C7" w14:textId="77777777" w:rsidR="008C27D1" w:rsidRDefault="001E3915">
      <w:pPr>
        <w:pStyle w:val="Date"/>
      </w:pPr>
      <w:r>
        <w:t>7/1/2020</w:t>
      </w:r>
    </w:p>
    <w:p w14:paraId="4BD39B5D" w14:textId="77777777" w:rsidR="008C27D1" w:rsidRPr="00B525E1" w:rsidRDefault="001E3915" w:rsidP="00B525E1">
      <w:pPr>
        <w:pStyle w:val="Heading1"/>
      </w:pPr>
      <w:bookmarkStart w:id="0" w:name="r-markdown"/>
      <w:r w:rsidRPr="00B525E1">
        <w:lastRenderedPageBreak/>
        <w:t>R Markdown</w:t>
      </w:r>
      <w:bookmarkEnd w:id="0"/>
    </w:p>
    <w:p w14:paraId="0FFC2E5B" w14:textId="13F3CE9D" w:rsidR="008C27D1" w:rsidRDefault="001E3915">
      <w:pPr>
        <w:pStyle w:val="FirstParagraph"/>
      </w:pPr>
      <w:r>
        <w:t xml:space="preserve">This is an R </w:t>
      </w:r>
      <w:proofErr w:type="spellStart"/>
      <w:r>
        <w:t>Markd</w:t>
      </w:r>
      <w:r w:rsidR="003623DB">
        <w:t>qwqwqwqwq</w:t>
      </w:r>
      <w:r>
        <w:t>own</w:t>
      </w:r>
      <w:proofErr w:type="spellEnd"/>
      <w:r>
        <w:t xml:space="preserve">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88B1E4B" w14:textId="77777777" w:rsidR="008C27D1" w:rsidRDefault="001E391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C15F6CA" w14:textId="77777777" w:rsidR="008C27D1" w:rsidRDefault="001E391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1A99188" w14:textId="77777777" w:rsidR="008C27D1" w:rsidRDefault="001E391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140C27C" w14:textId="77777777" w:rsidR="008C27D1" w:rsidRPr="00B525E1" w:rsidRDefault="001E3915" w:rsidP="00B525E1">
      <w:pPr>
        <w:pStyle w:val="Heading2"/>
      </w:pPr>
      <w:bookmarkStart w:id="1" w:name="including-plots"/>
      <w:r w:rsidRPr="00B525E1">
        <w:t>Including Plots</w:t>
      </w:r>
      <w:bookmarkEnd w:id="1"/>
    </w:p>
    <w:p w14:paraId="2C71CBBE" w14:textId="23CA5F90" w:rsidR="008C27D1" w:rsidRDefault="001E3915">
      <w:pPr>
        <w:pStyle w:val="FirstParagraph"/>
      </w:pPr>
      <w:r>
        <w:t>You can also embed plots, for example:</w:t>
      </w:r>
    </w:p>
    <w:p w14:paraId="25C0EF5B" w14:textId="75AB39F1" w:rsidR="00572C60" w:rsidRDefault="00572C60" w:rsidP="00572C60">
      <w:pPr>
        <w:pStyle w:val="BodyText"/>
      </w:pPr>
    </w:p>
    <w:p w14:paraId="3A05BD9F" w14:textId="529D75CD" w:rsidR="00DC63DC" w:rsidRPr="006825A0" w:rsidRDefault="00572C60" w:rsidP="006825A0">
      <w:pPr>
        <w:pStyle w:val="Compact"/>
      </w:pPr>
      <w:r w:rsidRPr="006825A0">
        <w:t>For Windows users,</w:t>
      </w:r>
      <w:bookmarkStart w:id="2" w:name="_GoBack"/>
      <w:bookmarkEnd w:id="2"/>
      <w:r w:rsidRPr="006825A0">
        <w:t xml:space="preserve"> </w:t>
      </w:r>
      <w:hyperlink r:id="rId8">
        <w:r w:rsidRPr="006825A0">
          <w:rPr>
            <w:rStyle w:val="Hyperlink"/>
            <w:color w:val="auto"/>
          </w:rPr>
          <w:t>here is a direct link with further instructions</w:t>
        </w:r>
      </w:hyperlink>
      <w:r w:rsidRPr="006825A0">
        <w:t>.</w:t>
      </w:r>
    </w:p>
    <w:p w14:paraId="5164A408" w14:textId="01920C71" w:rsidR="00572C60" w:rsidRPr="006825A0" w:rsidRDefault="00572C60" w:rsidP="006825A0">
      <w:pPr>
        <w:pStyle w:val="Compact"/>
      </w:pPr>
      <w:r w:rsidRPr="006825A0">
        <w:t xml:space="preserve">For Mac users, you will </w:t>
      </w:r>
      <w:hyperlink r:id="rId9">
        <w:r w:rsidRPr="006825A0">
          <w:rPr>
            <w:rStyle w:val="Hyperlink"/>
            <w:color w:val="auto"/>
          </w:rPr>
          <w:t>follow the directions here</w:t>
        </w:r>
      </w:hyperlink>
      <w:r w:rsidRPr="006825A0">
        <w:t>.</w:t>
      </w:r>
    </w:p>
    <w:p w14:paraId="1CF5B32E" w14:textId="0CC30FCD" w:rsidR="00572C60" w:rsidRPr="006825A0" w:rsidRDefault="00572C60" w:rsidP="006825A0">
      <w:pPr>
        <w:pStyle w:val="Compact"/>
      </w:pPr>
      <w:r w:rsidRPr="006825A0">
        <w:t xml:space="preserve">For Linux users, </w:t>
      </w:r>
      <w:hyperlink r:id="rId10">
        <w:r w:rsidRPr="006825A0">
          <w:rPr>
            <w:rStyle w:val="Hyperlink"/>
            <w:color w:val="auto"/>
          </w:rPr>
          <w:t>click here</w:t>
        </w:r>
      </w:hyperlink>
      <w:r w:rsidRPr="006825A0">
        <w:t>.</w:t>
      </w:r>
    </w:p>
    <w:p w14:paraId="16B62386" w14:textId="647D7CFB" w:rsidR="00DC63DC" w:rsidRDefault="00DC63DC" w:rsidP="006825A0">
      <w:pPr>
        <w:pStyle w:val="Compact"/>
      </w:pPr>
    </w:p>
    <w:p w14:paraId="21B9D0A8" w14:textId="77777777" w:rsidR="00DC63DC" w:rsidRPr="00DC63DC" w:rsidRDefault="00DC63DC" w:rsidP="00DC63DC">
      <w:pPr>
        <w:pStyle w:val="BlockText"/>
      </w:pPr>
      <w:r w:rsidRPr="00DC63DC">
        <w:t xml:space="preserve">A note on </w:t>
      </w:r>
      <w:r w:rsidRPr="00DC63DC">
        <w:rPr>
          <w:rStyle w:val="VerbatimChar"/>
          <w:rFonts w:asciiTheme="minorHAnsi" w:hAnsiTheme="minorHAnsi"/>
          <w:sz w:val="24"/>
        </w:rPr>
        <w:t>c</w:t>
      </w:r>
    </w:p>
    <w:p w14:paraId="708678BF" w14:textId="00A4B6EB" w:rsidR="00DC63DC" w:rsidRDefault="00DC63DC" w:rsidP="00DC63DC">
      <w:pPr>
        <w:pStyle w:val="BlockText"/>
      </w:pPr>
      <w:r w:rsidRPr="00DC63DC">
        <w:t xml:space="preserve">The </w:t>
      </w:r>
      <w:r w:rsidRPr="00DC63DC">
        <w:rPr>
          <w:rStyle w:val="VerbatimChar"/>
          <w:rFonts w:asciiTheme="minorHAnsi" w:hAnsiTheme="minorHAnsi"/>
          <w:sz w:val="24"/>
        </w:rPr>
        <w:t>c</w:t>
      </w:r>
      <w:r w:rsidRPr="00DC63DC">
        <w:t xml:space="preserve"> in the commands above mean to “combine” into a vector. It is used in many functions where you need to combine several items together</w:t>
      </w:r>
    </w:p>
    <w:p w14:paraId="4A0A0ED7" w14:textId="638B6463" w:rsidR="00DC63DC" w:rsidRPr="00DC63DC" w:rsidRDefault="00DC63DC" w:rsidP="00DC63DC">
      <w:pPr>
        <w:pStyle w:val="BodyText"/>
      </w:pPr>
    </w:p>
    <w:p w14:paraId="3D3096F4" w14:textId="77777777" w:rsidR="00DC63DC" w:rsidRPr="00DC63DC" w:rsidRDefault="00DC63DC" w:rsidP="006825A0">
      <w:pPr>
        <w:pStyle w:val="Compact"/>
      </w:pPr>
    </w:p>
    <w:p w14:paraId="24A1F073" w14:textId="77777777" w:rsidR="00D56714" w:rsidRPr="00D56714" w:rsidRDefault="00D56714" w:rsidP="00D56714">
      <w:pPr>
        <w:pStyle w:val="Heading3"/>
      </w:pPr>
      <w:r w:rsidRPr="00D56714">
        <w:lastRenderedPageBreak/>
        <w:t>Level 3</w:t>
      </w:r>
    </w:p>
    <w:p w14:paraId="73922223" w14:textId="77777777" w:rsidR="008C27D1" w:rsidRDefault="001E3915">
      <w:pPr>
        <w:pStyle w:val="BodyText"/>
      </w:pPr>
      <w:r>
        <w:rPr>
          <w:noProof/>
        </w:rPr>
        <w:drawing>
          <wp:inline distT="0" distB="0" distL="0" distR="0" wp14:anchorId="20B800D0" wp14:editId="4E03FF7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47D4E" w14:textId="77777777" w:rsidR="008C27D1" w:rsidRDefault="001E391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C27D1" w:rsidSect="003623DB"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9A7B15" w14:textId="77777777" w:rsidR="0077692E" w:rsidRDefault="0077692E">
      <w:pPr>
        <w:spacing w:after="0"/>
      </w:pPr>
      <w:r>
        <w:separator/>
      </w:r>
    </w:p>
  </w:endnote>
  <w:endnote w:type="continuationSeparator" w:id="0">
    <w:p w14:paraId="0F62DAEB" w14:textId="77777777" w:rsidR="0077692E" w:rsidRDefault="007769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513902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AE26D" w14:textId="77777777" w:rsidR="003623DB" w:rsidRDefault="003623D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8D537B" w14:textId="77777777" w:rsidR="003623DB" w:rsidRDefault="003623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C9686" w14:textId="77777777" w:rsidR="0077692E" w:rsidRDefault="0077692E">
      <w:r>
        <w:separator/>
      </w:r>
    </w:p>
  </w:footnote>
  <w:footnote w:type="continuationSeparator" w:id="0">
    <w:p w14:paraId="76960357" w14:textId="77777777" w:rsidR="0077692E" w:rsidRDefault="007769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2FC4A22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1" w15:restartNumberingAfterBreak="0">
    <w:nsid w:val="FFFFFF7C"/>
    <w:multiLevelType w:val="singleLevel"/>
    <w:tmpl w:val="21EA90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AD4E2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3C68F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B00D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AF0DD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84C1E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CF8F0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4CE0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C74F7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1A8BE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55552D"/>
    <w:multiLevelType w:val="hybridMultilevel"/>
    <w:tmpl w:val="EC8AE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B1F0E3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3915"/>
    <w:rsid w:val="003623DB"/>
    <w:rsid w:val="004E29B3"/>
    <w:rsid w:val="00572C60"/>
    <w:rsid w:val="00590D07"/>
    <w:rsid w:val="006825A0"/>
    <w:rsid w:val="0077692E"/>
    <w:rsid w:val="00784D58"/>
    <w:rsid w:val="00834DB1"/>
    <w:rsid w:val="008710FD"/>
    <w:rsid w:val="008C27D1"/>
    <w:rsid w:val="008D6863"/>
    <w:rsid w:val="00B525E1"/>
    <w:rsid w:val="00B86B75"/>
    <w:rsid w:val="00BC48D5"/>
    <w:rsid w:val="00C36279"/>
    <w:rsid w:val="00D56714"/>
    <w:rsid w:val="00DC63DC"/>
    <w:rsid w:val="00E315A3"/>
    <w:rsid w:val="00FD46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BCC5"/>
  <w15:docId w15:val="{B6BE1089-CD0A-4411-865E-24C482DAE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572C60"/>
    <w:pPr>
      <w:pageBreakBefore/>
      <w:jc w:val="center"/>
      <w:outlineLvl w:val="0"/>
    </w:pPr>
    <w:rPr>
      <w:sz w:val="40"/>
      <w:szCs w:val="40"/>
    </w:rPr>
  </w:style>
  <w:style w:type="paragraph" w:styleId="Heading2">
    <w:name w:val="heading 2"/>
    <w:basedOn w:val="Normal"/>
    <w:next w:val="BodyText"/>
    <w:uiPriority w:val="9"/>
    <w:unhideWhenUsed/>
    <w:qFormat/>
    <w:rsid w:val="00B525E1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5671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  <w:rsid w:val="006825A0"/>
  </w:style>
  <w:style w:type="paragraph" w:styleId="Title">
    <w:name w:val="Title"/>
    <w:basedOn w:val="Normal"/>
    <w:next w:val="BodyText"/>
    <w:qFormat/>
    <w:rsid w:val="00B525E1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6714"/>
    <w:pPr>
      <w:keepNext/>
      <w:keepLines/>
      <w:jc w:val="center"/>
    </w:pPr>
    <w:rPr>
      <w:i/>
      <w:iCs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C63DC"/>
    <w:pPr>
      <w:spacing w:before="100" w:after="100"/>
      <w:ind w:left="720"/>
    </w:pPr>
    <w:rPr>
      <w:rFonts w:eastAsiaTheme="majorEastAsia" w:cstheme="majorBidi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B525E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525E1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B525E1"/>
  </w:style>
  <w:style w:type="paragraph" w:styleId="Header">
    <w:name w:val="header"/>
    <w:basedOn w:val="Normal"/>
    <w:link w:val="HeaderChar"/>
    <w:unhideWhenUsed/>
    <w:rsid w:val="003623D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623DB"/>
  </w:style>
  <w:style w:type="paragraph" w:styleId="Footer">
    <w:name w:val="footer"/>
    <w:basedOn w:val="Normal"/>
    <w:link w:val="FooterChar"/>
    <w:uiPriority w:val="99"/>
    <w:unhideWhenUsed/>
    <w:rsid w:val="003623D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623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studio.com/bin/windows/base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hyperlink" Target="https://cran.r-project.org/bin/linux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an.rstudio.com/bin/macosx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thony Schmidt</dc:creator>
  <cp:keywords/>
  <cp:lastModifiedBy>Anthony Schmidt</cp:lastModifiedBy>
  <cp:revision>7</cp:revision>
  <dcterms:created xsi:type="dcterms:W3CDTF">2020-07-01T12:44:00Z</dcterms:created>
  <dcterms:modified xsi:type="dcterms:W3CDTF">2020-08-01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/2020</vt:lpwstr>
  </property>
  <property fmtid="{D5CDD505-2E9C-101B-9397-08002B2CF9AE}" pid="3" name="output">
    <vt:lpwstr>word_document</vt:lpwstr>
  </property>
</Properties>
</file>